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4BF5CDD9" w14:textId="3657E408" w:rsidR="00C115FC"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sidR="00BD5E3C">
        <w:rPr>
          <w:rFonts w:asciiTheme="majorHAnsi" w:hAnsiTheme="majorHAnsi" w:cstheme="majorHAnsi"/>
          <w:sz w:val="28"/>
          <w:szCs w:val="28"/>
          <w:u w:val="single"/>
        </w:rPr>
        <w:t xml:space="preserve"> of Production Code</w:t>
      </w: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7088D7B3" w:rsidR="00C115FC" w:rsidRPr="004D528E" w:rsidRDefault="00BD5E3C" w:rsidP="00C115FC">
      <w:r w:rsidRPr="004D528E">
        <w:t>To</w:t>
      </w:r>
      <w:r w:rsidR="00C115FC" w:rsidRPr="004D528E">
        <w:t xml:space="preserve"> convert the </w:t>
      </w:r>
      <w:r w:rsidR="00543C30">
        <w:t>CSV</w:t>
      </w:r>
      <w:r w:rsidR="00C115FC" w:rsidRPr="004D528E">
        <w:t xml:space="preserve"> files into black</w:t>
      </w:r>
      <w:r w:rsidR="00543C30">
        <w:t xml:space="preserve"> </w:t>
      </w:r>
      <w:r w:rsidR="00C115FC" w:rsidRPr="004D528E">
        <w:t xml:space="preserve">bags, which were ArrayLists in our case, a method was used </w:t>
      </w:r>
      <w:r w:rsidR="00543C30">
        <w:t>first to</w:t>
      </w:r>
      <w:r w:rsidR="00C115FC" w:rsidRPr="004D528E">
        <w:t xml:space="preserve"> convert the contents of a </w:t>
      </w:r>
      <w:r w:rsidR="00543C30">
        <w:t>CSV</w:t>
      </w:r>
      <w:r w:rsidR="00C115FC" w:rsidRPr="004D528E">
        <w:t xml:space="preserve"> file into strings and have the commas removed. The strings were then converted into integers, which were added into an ArrayList. </w:t>
      </w:r>
      <w:r w:rsidR="00543C30">
        <w:t xml:space="preserve">There was a </w:t>
      </w:r>
      <w:r w:rsidR="00C115FC" w:rsidRPr="004D528E">
        <w:t>requirement for a minimum of 11 pebbles per black</w:t>
      </w:r>
      <w:r w:rsidR="00543C30">
        <w:t xml:space="preserve"> </w:t>
      </w:r>
      <w:r w:rsidR="00C115FC" w:rsidRPr="004D528E">
        <w:t>bag</w:t>
      </w:r>
      <w:r w:rsidR="00543C30">
        <w:t>;</w:t>
      </w:r>
      <w:r w:rsidR="00C115FC" w:rsidRPr="004D528E">
        <w:t xml:space="preserve"> the method counted the number of integers in the </w:t>
      </w:r>
      <w:r w:rsidR="00543C30">
        <w:t>CSV</w:t>
      </w:r>
      <w:r w:rsidR="00C115FC"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00C115FC" w:rsidRPr="004D528E">
        <w:t xml:space="preserve"> file into a black</w:t>
      </w:r>
      <w:r w:rsidR="00543C30">
        <w:t xml:space="preserve"> </w:t>
      </w:r>
      <w:r w:rsidR="00C115FC" w:rsidRPr="004D528E">
        <w:t>bag, as this</w:t>
      </w:r>
      <w:r w:rsidR="00543C30">
        <w:t>,</w:t>
      </w:r>
      <w:r w:rsidR="00C115FC" w:rsidRPr="004D528E">
        <w:t xml:space="preserve"> combined with the exception</w:t>
      </w:r>
      <w:r w:rsidR="00543C30">
        <w:t xml:space="preserve">, </w:t>
      </w:r>
      <w:r w:rsidR="00C115FC" w:rsidRPr="004D528E">
        <w:t>ensured</w:t>
      </w:r>
      <w:r w:rsidR="00543C30">
        <w:t xml:space="preserve"> that</w:t>
      </w:r>
      <w:r w:rsidR="00C115FC" w:rsidRPr="004D528E">
        <w:t xml:space="preserve"> there were at least 11 pebbles per player in each black bag.</w:t>
      </w:r>
    </w:p>
    <w:p w14:paraId="7D02E063" w14:textId="2EC88FB7"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w:t>
      </w:r>
      <w:r w:rsidR="00BD5E3C">
        <w:t xml:space="preserve"> </w:t>
      </w:r>
      <w:r w:rsidR="00543C30">
        <w:t>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4187F5E5"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A83CC0">
        <w:t>,</w:t>
      </w:r>
      <w:r w:rsidR="00E014B0">
        <w:t xml:space="preserve"> </w:t>
      </w:r>
      <w:r>
        <w:t xml:space="preserve">players have had their turn, the method calls upon itself at the end </w:t>
      </w:r>
      <w:r w:rsidR="00A83CC0">
        <w:t>to</w:t>
      </w:r>
      <w:r>
        <w:t xml:space="preserve"> continue playing</w:t>
      </w:r>
      <w:r w:rsidR="00A83CC0">
        <w:t>,</w:t>
      </w:r>
      <w:r>
        <w:t xml:space="preserve">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6C7550C5"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t>
      </w:r>
      <w:r w:rsidR="00A83CC0">
        <w:t>pebble's weight</w:t>
      </w:r>
      <w:r>
        <w:t xml:space="preserve"> they wish to remove, it calls upon a method </w:t>
      </w:r>
      <w:r w:rsidR="00543C30">
        <w:t xml:space="preserve">that removes the first instance of that integer in </w:t>
      </w:r>
      <w:r w:rsidR="00A83CC0">
        <w:t xml:space="preserve">the </w:t>
      </w:r>
      <w:r w:rsidR="00543C30">
        <w:t>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similar to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3973072F"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rsidR="00A83CC0">
        <w:t>ere</w:t>
      </w:r>
      <w:r w:rsidR="00C115FC">
        <w:t xml:space="preserve"> set to true at any point, the condition to allow any subsequent code to be run would not be met, and thus the program would end.</w:t>
      </w:r>
    </w:p>
    <w:p w14:paraId="31F42BF8" w14:textId="66239A24"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w:t>
      </w:r>
      <w:r w:rsidR="00E014B0">
        <w:t xml:space="preserve">have </w:t>
      </w:r>
      <w:r>
        <w:t xml:space="preserve">come at the cost of worse performance. </w:t>
      </w:r>
    </w:p>
    <w:p w14:paraId="7F479B70" w14:textId="0CE76F51" w:rsidR="00C115FC" w:rsidRDefault="00C115FC" w:rsidP="00C115FC">
      <w:r>
        <w:t xml:space="preserve">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3DD588E2" w:rsidR="00C115FC" w:rsidRDefault="00C115FC" w:rsidP="00C115FC"/>
    <w:p w14:paraId="43F112AE" w14:textId="1266691E" w:rsidR="00BD5E3C" w:rsidRDefault="00BD5E3C" w:rsidP="00C115FC"/>
    <w:p w14:paraId="7DDB5772" w14:textId="62B6AF6A" w:rsidR="00BD5E3C" w:rsidRDefault="00BD5E3C" w:rsidP="00C115FC"/>
    <w:p w14:paraId="15747138" w14:textId="2F28208D" w:rsidR="00BD5E3C" w:rsidRDefault="00BD5E3C" w:rsidP="00C115FC"/>
    <w:p w14:paraId="31758555" w14:textId="0488EBFE" w:rsidR="00BD5E3C" w:rsidRDefault="00BD5E3C" w:rsidP="00C115FC"/>
    <w:p w14:paraId="13D22826" w14:textId="005AE81D" w:rsidR="00BD5E3C" w:rsidRDefault="00BD5E3C" w:rsidP="00C115FC"/>
    <w:p w14:paraId="3A875DC1" w14:textId="762477F3" w:rsidR="00BD5E3C" w:rsidRDefault="00BD5E3C" w:rsidP="00C115FC"/>
    <w:p w14:paraId="701A8E66" w14:textId="45D5D943" w:rsidR="00BD5E3C" w:rsidRDefault="00BD5E3C" w:rsidP="00C115FC"/>
    <w:p w14:paraId="37FCC312" w14:textId="76D45A4F" w:rsidR="00BD5E3C" w:rsidRDefault="00BD5E3C" w:rsidP="00C115FC"/>
    <w:p w14:paraId="4B99818F" w14:textId="5B0C2456" w:rsidR="00BD5E3C" w:rsidRDefault="00BD5E3C" w:rsidP="00C115FC"/>
    <w:p w14:paraId="7BDAEBD4" w14:textId="18961622" w:rsidR="00BD5E3C" w:rsidRDefault="00BD5E3C" w:rsidP="00C115FC"/>
    <w:p w14:paraId="50DBE267" w14:textId="1E897145" w:rsidR="00BD5E3C" w:rsidRDefault="00BD5E3C" w:rsidP="00C115FC"/>
    <w:p w14:paraId="19CB3478" w14:textId="23A88F40" w:rsidR="00BD5E3C" w:rsidRDefault="00BD5E3C" w:rsidP="00C115FC"/>
    <w:p w14:paraId="148C51CF" w14:textId="662B3795" w:rsidR="00BD5E3C" w:rsidRDefault="00BD5E3C" w:rsidP="00C115FC"/>
    <w:p w14:paraId="2300309D" w14:textId="5955B693" w:rsidR="00BD5E3C" w:rsidRDefault="00BD5E3C" w:rsidP="00C115FC"/>
    <w:p w14:paraId="484A0071" w14:textId="59FFBD20" w:rsidR="00BD5E3C" w:rsidRDefault="00BD5E3C" w:rsidP="00C115FC"/>
    <w:p w14:paraId="61D6F7E8" w14:textId="11BBE29C" w:rsidR="00BD5E3C" w:rsidRDefault="00BD5E3C" w:rsidP="00BD5E3C">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 of Testing</w:t>
      </w:r>
    </w:p>
    <w:p w14:paraId="6FE25654" w14:textId="4DCDCF17" w:rsidR="001F51D5" w:rsidRDefault="00120F91" w:rsidP="00C115FC">
      <w:r>
        <w:t xml:space="preserve">JUnit </w:t>
      </w:r>
      <w:r w:rsidRPr="00120F91">
        <w:t>4.13.2</w:t>
      </w:r>
      <w:r>
        <w:t xml:space="preserve"> </w:t>
      </w:r>
      <w:r w:rsidR="00617228">
        <w:t>framework was used for testing.</w:t>
      </w:r>
      <w:r w:rsidR="00A24BCE">
        <w:t xml:space="preserve"> The </w:t>
      </w:r>
      <w:r w:rsidR="00256F51">
        <w:t>primary</w:t>
      </w:r>
      <w:r w:rsidR="00A24BCE">
        <w:t xml:space="preserve"> purpose of the testing was to ensure that the simulated game met with the properties stated within the controlled assessment specification and to make sure that to prevent unhandled exceptions during user inputs.</w:t>
      </w:r>
      <w:r w:rsidR="003E23A3">
        <w:t xml:space="preserve"> Each of the tests w</w:t>
      </w:r>
      <w:r w:rsidR="00256F51">
        <w:t>as</w:t>
      </w:r>
      <w:r w:rsidR="003E23A3">
        <w:t xml:space="preserve"> broken down by class and by methods in each class.</w:t>
      </w:r>
      <w:r w:rsidR="00256F51">
        <w:t xml:space="preserve"> Breaking them down </w:t>
      </w:r>
      <w:r w:rsidR="00984BFD">
        <w:t>was done to perform unit tests on each of the methods within the classes</w:t>
      </w:r>
      <w:r w:rsidR="00256F51">
        <w:t xml:space="preserve"> without any interference</w:t>
      </w:r>
      <w:r w:rsidR="00984BFD">
        <w:t xml:space="preserve">. </w:t>
      </w:r>
    </w:p>
    <w:p w14:paraId="6B8E9080" w14:textId="1B7BCED2" w:rsidR="001F51D5" w:rsidRDefault="001F51D5" w:rsidP="00C115FC">
      <w:r>
        <w:t xml:space="preserve">The tests were designed to follow the ATRIP properties to ensure they were good tests. They are </w:t>
      </w:r>
      <w:r w:rsidR="00D848E8">
        <w:t>a</w:t>
      </w:r>
      <w:r>
        <w:t xml:space="preserve">utomatic since they do not require user input or files and automatically check </w:t>
      </w:r>
      <w:r w:rsidR="00395252">
        <w:t xml:space="preserve">that </w:t>
      </w:r>
      <w:r>
        <w:t>each criteri</w:t>
      </w:r>
      <w:r w:rsidR="00395252">
        <w:t>on</w:t>
      </w:r>
      <w:r>
        <w:t xml:space="preserve"> has been met. This was done with </w:t>
      </w:r>
      <w:r w:rsidR="00395252">
        <w:t xml:space="preserve">the </w:t>
      </w:r>
      <w:r>
        <w:t>use of the methods</w:t>
      </w:r>
      <w:r w:rsidR="005A0418">
        <w:t xml:space="preserve"> </w:t>
      </w:r>
      <w:r>
        <w:t>writer</w:t>
      </w:r>
      <w:r w:rsidR="005A0418">
        <w:t xml:space="preserve">, </w:t>
      </w:r>
      <w:proofErr w:type="gramStart"/>
      <w:r w:rsidR="005A0418">
        <w:t>reader</w:t>
      </w:r>
      <w:proofErr w:type="gramEnd"/>
      <w:r w:rsidR="005A0418">
        <w:t xml:space="preserve"> </w:t>
      </w:r>
      <w:r>
        <w:t>and te</w:t>
      </w:r>
      <w:r w:rsidR="00395252">
        <w:t>s</w:t>
      </w:r>
      <w:r>
        <w:t>t</w:t>
      </w:r>
      <w:r w:rsidR="00395252">
        <w:t xml:space="preserve"> i</w:t>
      </w:r>
      <w:r>
        <w:t xml:space="preserve">nput. </w:t>
      </w:r>
      <w:r w:rsidR="00395252">
        <w:t>The w</w:t>
      </w:r>
      <w:r w:rsidR="005A0418">
        <w:t xml:space="preserve">riter </w:t>
      </w:r>
      <w:r w:rsidR="00395252">
        <w:t xml:space="preserve">method </w:t>
      </w:r>
      <w:r w:rsidR="005A0418">
        <w:t xml:space="preserve">would create temporary files and write to </w:t>
      </w:r>
      <w:r w:rsidR="00AF2CEF">
        <w:t>them,</w:t>
      </w:r>
      <w:r w:rsidR="005A0418">
        <w:t xml:space="preserve"> and </w:t>
      </w:r>
      <w:r w:rsidR="00395252">
        <w:t xml:space="preserve">the </w:t>
      </w:r>
      <w:r w:rsidR="005A0418">
        <w:t xml:space="preserve">reader would read from them for validation. </w:t>
      </w:r>
      <w:r w:rsidR="00AF2CEF">
        <w:t>The method testInput would take a string and then convert this into bytes. It would then convert these bytes into a byte input stream</w:t>
      </w:r>
      <w:r w:rsidR="00395252">
        <w:t>, replacing</w:t>
      </w:r>
      <w:r w:rsidR="00AF2CEF">
        <w:t xml:space="preserve"> the standard input stream before setting </w:t>
      </w:r>
      <w:r w:rsidR="00395252">
        <w:t xml:space="preserve">the </w:t>
      </w:r>
      <w:r w:rsidR="00AF2CEF">
        <w:t xml:space="preserve">scanner in </w:t>
      </w:r>
      <w:r w:rsidR="00395252">
        <w:t xml:space="preserve">the </w:t>
      </w:r>
      <w:r w:rsidR="00AF2CEF">
        <w:t>pebble</w:t>
      </w:r>
      <w:r w:rsidR="00395252">
        <w:t xml:space="preserve"> g</w:t>
      </w:r>
      <w:r w:rsidR="00AF2CEF">
        <w:t xml:space="preserve">ame to the correct input stream. The tests were </w:t>
      </w:r>
      <w:r w:rsidR="00D848E8">
        <w:t>t</w:t>
      </w:r>
      <w:r w:rsidR="00AF2CEF">
        <w:t>h</w:t>
      </w:r>
      <w:r w:rsidR="00D14137">
        <w:t>o</w:t>
      </w:r>
      <w:r w:rsidR="00AF2CEF">
        <w:t xml:space="preserve">rough since I assured that they tested for the required properties and that each input would catch any </w:t>
      </w:r>
      <w:r w:rsidR="00395252">
        <w:t>thrown errors</w:t>
      </w:r>
      <w:r w:rsidR="00AF2CEF">
        <w:t>.</w:t>
      </w:r>
      <w:r w:rsidR="00BD64F6">
        <w:t xml:space="preserve"> The tests met the </w:t>
      </w:r>
      <w:r w:rsidR="00D848E8">
        <w:t>r</w:t>
      </w:r>
      <w:r w:rsidR="00BD64F6">
        <w:t xml:space="preserve">epeatable property because </w:t>
      </w:r>
      <w:r w:rsidR="00F95B7B">
        <w:t xml:space="preserve">I made sure they used the same input each time and </w:t>
      </w:r>
      <w:r w:rsidR="00395252">
        <w:t>did</w:t>
      </w:r>
      <w:r w:rsidR="00F95B7B">
        <w:t xml:space="preserve"> not set any checks on values that could change between tests (</w:t>
      </w:r>
      <w:proofErr w:type="gramStart"/>
      <w:r w:rsidR="00F95B7B">
        <w:t>e.g.</w:t>
      </w:r>
      <w:proofErr w:type="gramEnd"/>
      <w:r w:rsidR="00F95B7B">
        <w:t xml:space="preserve"> their value was created randomly).</w:t>
      </w:r>
      <w:r w:rsidR="001E32CD">
        <w:t xml:space="preserve"> If there were times that I had to check a value that could change</w:t>
      </w:r>
      <w:r w:rsidR="00395252">
        <w:t>,</w:t>
      </w:r>
      <w:r w:rsidR="001E32CD">
        <w:t xml:space="preserve"> I would check </w:t>
      </w:r>
      <w:r w:rsidR="00395252">
        <w:t>a</w:t>
      </w:r>
      <w:r w:rsidR="001E32CD">
        <w:t xml:space="preserve"> range of </w:t>
      </w:r>
      <w:r w:rsidR="00176565">
        <w:t>values</w:t>
      </w:r>
      <w:r w:rsidR="001E32CD">
        <w:t>.</w:t>
      </w:r>
      <w:r w:rsidR="00176565">
        <w:t xml:space="preserve"> The tests were </w:t>
      </w:r>
      <w:r w:rsidR="00D848E8">
        <w:t>i</w:t>
      </w:r>
      <w:r w:rsidR="00176565">
        <w:t xml:space="preserve">ndependent of each other </w:t>
      </w:r>
      <w:r w:rsidR="00395252">
        <w:t>using</w:t>
      </w:r>
      <w:r w:rsidR="00176565">
        <w:t xml:space="preserve"> the two setup methods that would reset all values before a test so that the result of another test wouldn</w:t>
      </w:r>
      <w:r w:rsidR="00395252">
        <w:t>'</w:t>
      </w:r>
      <w:r w:rsidR="00176565">
        <w:t xml:space="preserve">t influence the result of another. </w:t>
      </w:r>
      <w:r w:rsidR="00AC09DB">
        <w:t xml:space="preserve">Finally, </w:t>
      </w:r>
      <w:r w:rsidR="00D848E8">
        <w:t>I made sure the testing was professional but includ</w:t>
      </w:r>
      <w:r w:rsidR="00395252">
        <w:t>ed plenty of comments to make it easier to understand, diagnose errors, and</w:t>
      </w:r>
      <w:r w:rsidR="00D848E8">
        <w:t xml:space="preserve"> maintain both the test file and production code. Also, this was a reason for splitting up the tests for each method</w:t>
      </w:r>
      <w:r w:rsidR="00AC0B16">
        <w:t xml:space="preserve"> and using a method that would set</w:t>
      </w:r>
      <w:r w:rsidR="00395252">
        <w:t xml:space="preserve"> </w:t>
      </w:r>
      <w:r w:rsidR="00AC0B16">
        <w:t>up for each test</w:t>
      </w:r>
      <w:r w:rsidR="00D848E8">
        <w:t xml:space="preserve"> to make the code more readable.</w:t>
      </w:r>
    </w:p>
    <w:p w14:paraId="69206DD6" w14:textId="019CB98D" w:rsidR="00984BFD" w:rsidRDefault="00984BFD" w:rsidP="00C115FC">
      <w:r>
        <w:t xml:space="preserve">The file PlayerTest.java was used for the testing of the nested class player. </w:t>
      </w:r>
      <w:r w:rsidR="00256F51">
        <w:t xml:space="preserve">The two methods </w:t>
      </w:r>
      <w:r w:rsidR="00854648">
        <w:t xml:space="preserve">being tested </w:t>
      </w:r>
      <w:r w:rsidR="00256F51">
        <w:t xml:space="preserve">were to remove a pebble from the </w:t>
      </w:r>
      <w:r w:rsidR="00854648">
        <w:t>player</w:t>
      </w:r>
      <w:r w:rsidR="006B06BE">
        <w:t>'</w:t>
      </w:r>
      <w:r w:rsidR="00854648">
        <w:t xml:space="preserve">s pebbles </w:t>
      </w:r>
      <w:r w:rsidR="00256F51">
        <w:t xml:space="preserve">and add a new pebble to the </w:t>
      </w:r>
      <w:r w:rsidR="00854648">
        <w:t>player</w:t>
      </w:r>
      <w:r w:rsidR="006B06BE">
        <w:t>'</w:t>
      </w:r>
      <w:r w:rsidR="00854648">
        <w:t>s pebbles</w:t>
      </w:r>
      <w:r w:rsidR="00256F51">
        <w:t xml:space="preserve">. When adding a pebble, I tested a typical case and an invalid case, a negative value. This was done to make sure that it was functioning correctly and would catch any errors. Similarly, </w:t>
      </w:r>
      <w:r w:rsidR="00854648">
        <w:t>by</w:t>
      </w:r>
      <w:r w:rsidR="00256F51">
        <w:t xml:space="preserve"> removing a pebble, I tested a </w:t>
      </w:r>
      <w:r w:rsidR="00854648">
        <w:t>standard</w:t>
      </w:r>
      <w:r w:rsidR="00256F51">
        <w:t xml:space="preserve"> case and two incorrect cases, removing an item that isn</w:t>
      </w:r>
      <w:r w:rsidR="00854648">
        <w:t>'</w:t>
      </w:r>
      <w:r w:rsidR="00256F51">
        <w:t xml:space="preserve">t in the list and removing </w:t>
      </w:r>
      <w:r w:rsidR="00854648">
        <w:t xml:space="preserve">it </w:t>
      </w:r>
      <w:r w:rsidR="00256F51">
        <w:t xml:space="preserve">from an empty list. I chose to do those since </w:t>
      </w:r>
      <w:r w:rsidR="00854648">
        <w:t>it again tested that</w:t>
      </w:r>
      <w:r w:rsidR="00256F51">
        <w:t xml:space="preserve"> pebbles could be removed</w:t>
      </w:r>
      <w:r w:rsidR="006B06BE">
        <w:t xml:space="preserve"> bu</w:t>
      </w:r>
      <w:r w:rsidR="00256F51">
        <w:t xml:space="preserve">t </w:t>
      </w:r>
      <w:r w:rsidR="00A83CC0">
        <w:t>caught errors</w:t>
      </w:r>
      <w:r w:rsidR="00256F51">
        <w:t xml:space="preserve">. </w:t>
      </w:r>
      <w:r w:rsidR="00854648">
        <w:t>Despite being very similar, the two incorrect cases</w:t>
      </w:r>
      <w:r w:rsidR="00D143C4">
        <w:t xml:space="preserve"> </w:t>
      </w:r>
      <w:r w:rsidR="00256F51">
        <w:t xml:space="preserve">were chosen </w:t>
      </w:r>
      <w:r w:rsidR="00D143C4">
        <w:t>to validate that the total weight variable would be correct and wouldn</w:t>
      </w:r>
      <w:r w:rsidR="00854648">
        <w:t>'</w:t>
      </w:r>
      <w:r w:rsidR="00D143C4">
        <w:t>t erroneously change.</w:t>
      </w:r>
    </w:p>
    <w:p w14:paraId="58450E09" w14:textId="185E9FDD" w:rsidR="00854648" w:rsidRDefault="00854648" w:rsidP="00C115FC">
      <w:r>
        <w:t>The file PebbleGameTest.java was used for integration testing and to perform unit tests on methods within PebbleGame.java. One of the test</w:t>
      </w:r>
      <w:r w:rsidR="00CD2EF2">
        <w:t xml:space="preserve"> methods</w:t>
      </w:r>
      <w:r>
        <w:t xml:space="preserve"> was on </w:t>
      </w:r>
      <w:r w:rsidR="006B06BE">
        <w:t>writing</w:t>
      </w:r>
      <w:r>
        <w:t xml:space="preserve"> to a text file when the player drew a pebble. T</w:t>
      </w:r>
      <w:r w:rsidR="006B06BE">
        <w:t>wo tests were</w:t>
      </w:r>
      <w:r>
        <w:t xml:space="preserve"> conducted</w:t>
      </w:r>
      <w:r w:rsidR="00CD2EF2">
        <w:t xml:space="preserve"> within this method</w:t>
      </w:r>
      <w:r w:rsidR="006B06BE">
        <w:t xml:space="preserve"> using valid values. They were </w:t>
      </w:r>
      <w:r>
        <w:t>done to ensure that the correct file was being created and writ</w:t>
      </w:r>
      <w:r w:rsidR="006B06BE">
        <w:t>e</w:t>
      </w:r>
      <w:r>
        <w:t xml:space="preserve"> the correct values to the file. The first test used the X </w:t>
      </w:r>
      <w:r w:rsidR="00771396">
        <w:t xml:space="preserve">black </w:t>
      </w:r>
      <w:r>
        <w:t>bag</w:t>
      </w:r>
      <w:r w:rsidR="006B06BE">
        <w:t>,</w:t>
      </w:r>
      <w:r>
        <w:t xml:space="preserve"> and the second used</w:t>
      </w:r>
      <w:r w:rsidR="00771396">
        <w:t xml:space="preserve"> the</w:t>
      </w:r>
      <w:r>
        <w:t xml:space="preserve"> Z</w:t>
      </w:r>
      <w:r w:rsidR="00771396">
        <w:t xml:space="preserve"> black</w:t>
      </w:r>
      <w:r>
        <w:t xml:space="preserve"> bag to act as a boundary case for each. Also, the second test was done to check that the file correctly appended the text to the file</w:t>
      </w:r>
      <w:r w:rsidR="00F50C57">
        <w:t>,</w:t>
      </w:r>
      <w:r>
        <w:t xml:space="preserve"> rather th</w:t>
      </w:r>
      <w:r w:rsidR="006B06BE">
        <w:t>a</w:t>
      </w:r>
      <w:r>
        <w:t>n overwriting it.</w:t>
      </w:r>
      <w:r w:rsidR="00771396">
        <w:t xml:space="preserve"> The </w:t>
      </w:r>
      <w:r w:rsidR="00A83CC0">
        <w:t>following</w:t>
      </w:r>
      <w:r w:rsidR="00771396">
        <w:t xml:space="preserve"> test method was on writing to a text file when the player discards a pebble. Two tests were also carried out here using val</w:t>
      </w:r>
      <w:r w:rsidR="00A83CC0">
        <w:t>id values</w:t>
      </w:r>
      <w:r w:rsidR="00771396">
        <w:t xml:space="preserve">. In a similar fashion to the previous method, the first test was carried out using the </w:t>
      </w:r>
      <w:r w:rsidR="00F50C57">
        <w:t>A white bag, and the second used the C white bag such that both boundary cases were tested. Again, the second test was also designed to</w:t>
      </w:r>
      <w:r w:rsidR="00A65D92">
        <w:t xml:space="preserve"> check</w:t>
      </w:r>
      <w:r w:rsidR="00F50C57">
        <w:t xml:space="preserve"> that the file appended the text from the first test instead of overwriting it.</w:t>
      </w:r>
    </w:p>
    <w:p w14:paraId="34F78E43" w14:textId="59838618" w:rsidR="002E1BC2" w:rsidRDefault="002E1BC2" w:rsidP="00C115FC">
      <w:r>
        <w:t>Since the program was designed to read the CSV file into a black bag the same number of times as the number of players in the game, another test method was created to ensure that multiple players would</w:t>
      </w:r>
      <w:r w:rsidR="00EC367D">
        <w:t xml:space="preserve"> result in</w:t>
      </w:r>
      <w:r w:rsidR="0006596D">
        <w:t xml:space="preserve"> sufficient pebbles in a black bag. A CSV file with 11 pebbles </w:t>
      </w:r>
      <w:r w:rsidR="00EC367D">
        <w:t xml:space="preserve">was used to test </w:t>
      </w:r>
      <w:r w:rsidR="0006596D">
        <w:t xml:space="preserve">three </w:t>
      </w:r>
      <w:r w:rsidR="00A83CC0">
        <w:t>different</w:t>
      </w:r>
      <w:r w:rsidR="0006596D">
        <w:t xml:space="preserve"> games, varying in player counts of 1, 4 and 100.</w:t>
      </w:r>
      <w:r w:rsidR="00EC367D">
        <w:t xml:space="preserve"> </w:t>
      </w:r>
      <w:r w:rsidR="00A83CC0">
        <w:t>After reading the CSV files, the games were checked to see if a dummy black bag would end up with at least 11, 44 and 1100 pebbles, respectively</w:t>
      </w:r>
      <w:r w:rsidR="00EC367D">
        <w:t>.</w:t>
      </w:r>
      <w:r w:rsidR="0097758F">
        <w:t xml:space="preserve"> And as the CSV files could not contain negative numbers or contain fewer than 11 integers, CSV files were created which separately fail</w:t>
      </w:r>
      <w:r w:rsidR="00A83CC0">
        <w:t>ed</w:t>
      </w:r>
      <w:r w:rsidR="0097758F">
        <w:t xml:space="preserve"> those criteria</w:t>
      </w:r>
      <w:r w:rsidR="00AF49BB">
        <w:t xml:space="preserve"> and thr</w:t>
      </w:r>
      <w:r w:rsidR="00A83CC0">
        <w:t>e</w:t>
      </w:r>
      <w:r w:rsidR="00AF49BB">
        <w:t xml:space="preserve">w the </w:t>
      </w:r>
      <w:r w:rsidR="00A83CC0">
        <w:t>righ</w:t>
      </w:r>
      <w:r w:rsidR="00AF49BB">
        <w:t>t exceptions when read within this method.</w:t>
      </w:r>
    </w:p>
    <w:p w14:paraId="18C313C9" w14:textId="6F3F5A30" w:rsidR="000C44BF" w:rsidRDefault="00E73050" w:rsidP="00C115FC">
      <w:r>
        <w:lastRenderedPageBreak/>
        <w:t xml:space="preserve">In order to test the method </w:t>
      </w:r>
      <w:r w:rsidR="0078650A">
        <w:t>which draws a pebble from a black bag in the game, another test was designed to apply this method and assert that the player</w:t>
      </w:r>
      <w:r w:rsidR="00A83CC0">
        <w:t>'</w:t>
      </w:r>
      <w:r w:rsidR="0078650A">
        <w:t xml:space="preserve">s pebble count increased by one and that the black bag </w:t>
      </w:r>
      <w:r w:rsidR="005E677E">
        <w:t>decreased its count by one. If both events take place, it can be surmised that the draw worked correctly. Additionally, this method was also created to check that if a black bag</w:t>
      </w:r>
      <w:r w:rsidR="006C1A5F">
        <w:t xml:space="preserve"> was</w:t>
      </w:r>
      <w:r w:rsidR="005E677E">
        <w:t xml:space="preserve"> empty, a non-empty white bag would empty its contents into a black bag, and the draw would take place as </w:t>
      </w:r>
      <w:r w:rsidR="00A83CC0">
        <w:t>expected</w:t>
      </w:r>
      <w:r w:rsidR="005E677E">
        <w:t xml:space="preserve">. This was </w:t>
      </w:r>
      <w:r w:rsidR="000C44BF">
        <w:t xml:space="preserve">tested by asserting that the white bag was empty after the draw, and the black bag ended with one fewer pebble than the white bag started with (to account for the pebble given to the player). </w:t>
      </w:r>
      <w:r w:rsidR="00A83CC0">
        <w:t>Like this test, another testing method checked that the initial draw took place correctly by asserting that the player's pebble count increased by 10 and that the black bag decreased by the same amount after this draw</w:t>
      </w:r>
      <w:r w:rsidR="000C44BF">
        <w:t>.</w:t>
      </w:r>
    </w:p>
    <w:p w14:paraId="7BD6A318" w14:textId="016284E8" w:rsidR="000C44BF" w:rsidRDefault="000C44BF" w:rsidP="00C115FC">
      <w:r>
        <w:t>One of</w:t>
      </w:r>
      <w:r w:rsidR="00EE616D">
        <w:t xml:space="preserve"> our</w:t>
      </w:r>
      <w:r>
        <w:t xml:space="preserve"> main testing methods was </w:t>
      </w:r>
      <w:r w:rsidR="00EE616D">
        <w:t xml:space="preserve">created </w:t>
      </w:r>
      <w:r>
        <w:t xml:space="preserve">to test all of the functionality within the </w:t>
      </w:r>
      <w:proofErr w:type="spellStart"/>
      <w:r>
        <w:t>player</w:t>
      </w:r>
      <w:r w:rsidR="00A83CC0">
        <w:t>t</w:t>
      </w:r>
      <w:r>
        <w:t>hread</w:t>
      </w:r>
      <w:proofErr w:type="spellEnd"/>
      <w:r>
        <w:t xml:space="preserve"> method, which </w:t>
      </w:r>
      <w:r w:rsidR="00EE616D">
        <w:t>contained much of how the game was to be played for the duration of each player</w:t>
      </w:r>
      <w:r w:rsidR="00A83CC0">
        <w:t>'</w:t>
      </w:r>
      <w:r w:rsidR="00EE616D">
        <w:t xml:space="preserve">s turn. </w:t>
      </w:r>
      <w:r w:rsidR="00A83CC0">
        <w:t xml:space="preserve">Conducting these tests would be like testing the game if there was only one player and a single thread. </w:t>
      </w:r>
      <w:r w:rsidR="00EE616D">
        <w:t xml:space="preserve">This test started by checking that </w:t>
      </w:r>
      <w:r w:rsidR="00A83CC0">
        <w:t>"</w:t>
      </w:r>
      <w:r w:rsidR="00EE616D">
        <w:t>E</w:t>
      </w:r>
      <w:r w:rsidR="00A83CC0">
        <w:t>"</w:t>
      </w:r>
      <w:r w:rsidR="00EE616D">
        <w:t xml:space="preserve"> ends the game by asserting that the Boolean </w:t>
      </w:r>
      <w:r w:rsidR="00A83CC0">
        <w:t>"</w:t>
      </w:r>
      <w:r w:rsidR="00EE616D">
        <w:t>finished</w:t>
      </w:r>
      <w:r w:rsidR="00A83CC0">
        <w:t>"</w:t>
      </w:r>
      <w:r w:rsidR="00EE616D">
        <w:t xml:space="preserve"> is triggered by that input. Similarly, the test was made to </w:t>
      </w:r>
      <w:r w:rsidR="001E4300">
        <w:t xml:space="preserve">check that a total pebble weight of 100 from the initial draw ends the game immediately. Aside from setting </w:t>
      </w:r>
      <w:r w:rsidR="00A83CC0">
        <w:t>"</w:t>
      </w:r>
      <w:r w:rsidR="001E4300">
        <w:t>finished</w:t>
      </w:r>
      <w:r w:rsidR="00A83CC0">
        <w:t>"</w:t>
      </w:r>
      <w:r w:rsidR="001E4300">
        <w:t xml:space="preserve"> to true, it was tested that the player</w:t>
      </w:r>
      <w:r w:rsidR="00A83CC0">
        <w:t>'</w:t>
      </w:r>
      <w:r w:rsidR="001E4300">
        <w:t xml:space="preserve">s total weight remained at 100 and their pebble count remained the same, to indicate that the rest of the playerThread method was not triggered and that no further draw or discard took place, since the game had finished. Moreover, it was tested that discarding and drawing a pebble </w:t>
      </w:r>
      <w:r w:rsidR="00B62210">
        <w:t>could also be a means to a win.</w:t>
      </w:r>
      <w:r w:rsidR="00B62210" w:rsidRPr="00616FD3">
        <w:rPr>
          <w:b/>
          <w:bCs/>
        </w:rPr>
        <w:t xml:space="preserve"> </w:t>
      </w:r>
      <w:r w:rsidR="00A83CC0">
        <w:t>Unlike the other tests that were checking win or end conditions, this test ensured that the playerThread was functioning as expected by inputting a 2 (an arbitrary value that would always be in the players pebbles). Then several checks could be made that the 2 had been removed and a random pebble from the bags had been inserted as expected. The last 2 tests were both done similarly to check that pebbles that were not inside the player</w:t>
      </w:r>
      <w:r w:rsidR="00395252">
        <w:t>'</w:t>
      </w:r>
      <w:r w:rsidR="00A83CC0">
        <w:t>s pebbles and that values that weren</w:t>
      </w:r>
      <w:r w:rsidR="00395252">
        <w:t>'</w:t>
      </w:r>
      <w:r w:rsidR="00A83CC0">
        <w:t>t integers should be thrown and caught.</w:t>
      </w:r>
    </w:p>
    <w:p w14:paraId="3B915BF3" w14:textId="2649244E" w:rsidR="00D14137" w:rsidRPr="00A83CC0" w:rsidRDefault="00D14137" w:rsidP="00C115FC">
      <w:r>
        <w:t xml:space="preserve">Finally, to test the contents of the method which initialises </w:t>
      </w:r>
      <w:r w:rsidR="006C1A5F">
        <w:t xml:space="preserve">the game, it was tested that “E” correctly exits the game at all possible user inputs. For the input which requests the number of players, it was asserted that the Boolean “finished” was made true and the next expected line asking for CSV files was not reached, if an “E” was received. For the </w:t>
      </w:r>
      <w:r w:rsidR="00ED3CD5">
        <w:t>three inputs asking for CSV file locations, it was also asserted that “finished” was again made true and the line asking for the next CSV file (or in the case of the final CSV file input, the in-game line expected next) would not go on to be reached. For the inputs where the first player</w:t>
      </w:r>
      <w:r w:rsidR="00171CE7">
        <w:t xml:space="preserve"> in a multiplayer game</w:t>
      </w:r>
      <w:r w:rsidR="00ED3CD5">
        <w:t xml:space="preserve"> is asked to discard a pebble, it was tested that, </w:t>
      </w:r>
      <w:r w:rsidR="00171CE7">
        <w:t>“Player 2’s turn” was not reached if an “E” is registered. Similarly, the testing method checks that, if the second out of three players were to enter “E”, the game doesn’t output “Player 3’s turn”, and so the game must have ended. The final part of this testing method was to</w:t>
      </w:r>
      <w:r w:rsidR="00DB618E">
        <w:t xml:space="preserve"> assert</w:t>
      </w:r>
      <w:r w:rsidR="00171CE7">
        <w:t xml:space="preserve"> that, when the game requests the number of players, entering a string or a negative number </w:t>
      </w:r>
      <w:r w:rsidR="00DB618E">
        <w:t>will just cause the game to repeat the request.</w:t>
      </w:r>
    </w:p>
    <w:p w14:paraId="610BDE60" w14:textId="157731ED" w:rsidR="00AF49BB" w:rsidRDefault="000C44BF" w:rsidP="00C115FC">
      <w:r>
        <w:t xml:space="preserve"> </w:t>
      </w:r>
    </w:p>
    <w:p w14:paraId="2453BA1D" w14:textId="77777777" w:rsidR="000C44BF" w:rsidRDefault="000C44BF" w:rsidP="00C115FC"/>
    <w:p w14:paraId="144F75FE" w14:textId="77777777" w:rsidR="00F50C57" w:rsidRPr="004D528E" w:rsidRDefault="00F50C57" w:rsidP="00C115FC"/>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30A1A"/>
    <w:multiLevelType w:val="multilevel"/>
    <w:tmpl w:val="500A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qQUA7vzDNywAAAA="/>
  </w:docVars>
  <w:rsids>
    <w:rsidRoot w:val="00AF4251"/>
    <w:rsid w:val="0006596D"/>
    <w:rsid w:val="00091B5A"/>
    <w:rsid w:val="000C44BF"/>
    <w:rsid w:val="00120F91"/>
    <w:rsid w:val="00171CE7"/>
    <w:rsid w:val="00176565"/>
    <w:rsid w:val="001D76D9"/>
    <w:rsid w:val="001E32CD"/>
    <w:rsid w:val="001E4300"/>
    <w:rsid w:val="001F51D5"/>
    <w:rsid w:val="0025371E"/>
    <w:rsid w:val="00256F51"/>
    <w:rsid w:val="002E1BC2"/>
    <w:rsid w:val="003064AE"/>
    <w:rsid w:val="003944A8"/>
    <w:rsid w:val="00395252"/>
    <w:rsid w:val="003E23A3"/>
    <w:rsid w:val="00543C30"/>
    <w:rsid w:val="005A0418"/>
    <w:rsid w:val="005E677E"/>
    <w:rsid w:val="00616FD3"/>
    <w:rsid w:val="00617228"/>
    <w:rsid w:val="006B06BE"/>
    <w:rsid w:val="006C1A5F"/>
    <w:rsid w:val="00746B7B"/>
    <w:rsid w:val="00771396"/>
    <w:rsid w:val="0078650A"/>
    <w:rsid w:val="008246C0"/>
    <w:rsid w:val="00854648"/>
    <w:rsid w:val="0097758F"/>
    <w:rsid w:val="00984BFD"/>
    <w:rsid w:val="009A6992"/>
    <w:rsid w:val="00A24BCE"/>
    <w:rsid w:val="00A64A1C"/>
    <w:rsid w:val="00A65D92"/>
    <w:rsid w:val="00A83CC0"/>
    <w:rsid w:val="00AC09DB"/>
    <w:rsid w:val="00AC0B16"/>
    <w:rsid w:val="00AF2CEF"/>
    <w:rsid w:val="00AF4251"/>
    <w:rsid w:val="00AF49BB"/>
    <w:rsid w:val="00B62210"/>
    <w:rsid w:val="00BD5E3C"/>
    <w:rsid w:val="00BD64F6"/>
    <w:rsid w:val="00C115FC"/>
    <w:rsid w:val="00C14868"/>
    <w:rsid w:val="00CD2EF2"/>
    <w:rsid w:val="00D14137"/>
    <w:rsid w:val="00D143C4"/>
    <w:rsid w:val="00D848E8"/>
    <w:rsid w:val="00DB618E"/>
    <w:rsid w:val="00DB672F"/>
    <w:rsid w:val="00E014B0"/>
    <w:rsid w:val="00E73050"/>
    <w:rsid w:val="00EC27E7"/>
    <w:rsid w:val="00EC367D"/>
    <w:rsid w:val="00ED3CD5"/>
    <w:rsid w:val="00EE616D"/>
    <w:rsid w:val="00F50C57"/>
    <w:rsid w:val="00F53497"/>
    <w:rsid w:val="00F95B7B"/>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20F91"/>
    <w:rPr>
      <w:color w:val="0563C1" w:themeColor="hyperlink"/>
      <w:u w:val="single"/>
    </w:rPr>
  </w:style>
  <w:style w:type="character" w:styleId="UnresolvedMention">
    <w:name w:val="Unresolved Mention"/>
    <w:basedOn w:val="DefaultParagraphFont"/>
    <w:uiPriority w:val="99"/>
    <w:semiHidden/>
    <w:unhideWhenUsed/>
    <w:rsid w:val="00120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48869">
      <w:bodyDiv w:val="1"/>
      <w:marLeft w:val="0"/>
      <w:marRight w:val="0"/>
      <w:marTop w:val="0"/>
      <w:marBottom w:val="0"/>
      <w:divBdr>
        <w:top w:val="none" w:sz="0" w:space="0" w:color="auto"/>
        <w:left w:val="none" w:sz="0" w:space="0" w:color="auto"/>
        <w:bottom w:val="none" w:sz="0" w:space="0" w:color="auto"/>
        <w:right w:val="none" w:sz="0" w:space="0" w:color="auto"/>
      </w:divBdr>
    </w:div>
    <w:div w:id="153160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DA0FA-DEC4-4645-9949-5EC81853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72</Words>
  <Characters>1238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Shalan Sharma</cp:lastModifiedBy>
  <cp:revision>2</cp:revision>
  <dcterms:created xsi:type="dcterms:W3CDTF">2021-11-10T19:45:00Z</dcterms:created>
  <dcterms:modified xsi:type="dcterms:W3CDTF">2021-11-10T19:45:00Z</dcterms:modified>
</cp:coreProperties>
</file>